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Advanced Mechanic Training Program in Italy Rome</w:t>
      </w:r>
    </w:p>
    <w:bookmarkEnd w:id="20"/>
    <w:p>
      <w:pPr>
        <w:pStyle w:val="BodyText"/>
      </w:pPr>
      <w:r>
        <w:t xml:space="preserve">October 26, 2023</w:t>
      </w:r>
    </w:p>
    <w:p>
      <w:pPr>
        <w:pStyle w:val="BodyText"/>
      </w:pPr>
      <w:r>
        <w:t xml:space="preserve">International Scholarship Committee</w:t>
      </w:r>
      <w:r>
        <w:br/>
      </w:r>
      <w:r>
        <w:t xml:space="preserve">Roma Education Foundation</w:t>
      </w:r>
      <w:r>
        <w:br/>
      </w:r>
      <w:r>
        <w:t xml:space="preserve">Via della Vittoria, 145</w:t>
      </w:r>
      <w:r>
        <w:br/>
      </w:r>
      <w:r>
        <w:t xml:space="preserve">00187 Rome, Italy</w:t>
      </w:r>
    </w:p>
    <w:bookmarkStart w:id="21" w:name="X687c27cb39890c4f7daec044532922f15038ef8"/>
    <w:p>
      <w:pPr>
        <w:pStyle w:val="Heading2"/>
      </w:pPr>
      <w:r>
        <w:t xml:space="preserve">Subject: Formal Application for Mechanic Scholarship Program in Italy Rome</w:t>
      </w:r>
    </w:p>
    <w:p>
      <w:pPr>
        <w:pStyle w:val="FirstParagraph"/>
      </w:pPr>
      <w:r>
        <w:t xml:space="preserve">Dear Esteemed Scholarship Committee,</w:t>
      </w:r>
    </w:p>
    <w:p>
      <w:pPr>
        <w:pStyle w:val="BodyText"/>
      </w:pPr>
      <w:r>
        <w:t xml:space="preserve">I am writing to submit my formal application for the prestigious International Mechanic Training Scholarship at your esteemed institution in Italy Rome. As a dedicated aspiring automotive technician with three years of hands-on experience at local garages, I have developed an unwavering passion for precision engineering and sustainable vehicle systems that aligns perfectly with Italy's leadership in automotive innovation. This</w:t>
      </w:r>
      <w:r>
        <w:t xml:space="preserve"> </w:t>
      </w:r>
      <w:r>
        <w:rPr>
          <w:iCs/>
          <w:i/>
        </w:rPr>
        <w:t xml:space="preserve">Scholarship Application Letter</w:t>
      </w:r>
      <w:r>
        <w:t xml:space="preserve"> </w:t>
      </w:r>
      <w:r>
        <w:t xml:space="preserve">represents my earnest commitment to advancing my career through specialized training in Rome, the cultural and technological heart of Europe's automotive excellence.</w:t>
      </w:r>
    </w:p>
    <w:p>
      <w:pPr>
        <w:pStyle w:val="BodyText"/>
      </w:pPr>
      <w:r>
        <w:t xml:space="preserve">My journey toward becoming a professional Mechanic began at age 16 when I assisted my father at his family-run workshop in Pozzuoli. While helping diagnose complex engine malfunctions for Fiat and Alfa Romeo vehicles, I discovered that mechanical work was more than just fixing problems—it was an art form requiring patience, analytical thinking, and respect for craftsmanship. Over the past three years, I have mastered diagnostics using modern OBD-II systems, repaired hybrid powertrains at Autofficina Roma Sud (a certified Fiat dealership), and earned ASE certification in engine repair. Yet I recognize that to truly contribute to Italy's automotive future, I require advanced training in Rome—a city where automotive history meets cutting-edge technology.</w:t>
      </w:r>
    </w:p>
    <w:p>
      <w:pPr>
        <w:pStyle w:val="BodyText"/>
      </w:pPr>
      <w:r>
        <w:t xml:space="preserve">Italy Rome offers an unparalleled environment for mechanic education. As the cradle of the Italian auto industry where Lancia pioneered the first mass-produced sedan and Alfa Romeo birthed iconic racing heritage, this city provides access to facilities like Istituto Tecnico Industriale "G. Galilei" in Ostiense and partnerships with Ferrari's technical schools. The University of Rome's Automotive Engineering Department hosts monthly workshops on sustainable mobility, directly addressing my specialization interest in EV drivetrain maintenance—a critical need as Italy aims for 100% zero-emission public transport by 2035. In Rome, I wouldn't merely learn mechanics; I would immerse myself in a living laboratory where Vespa innovation meets e-mobility research.</w:t>
      </w:r>
    </w:p>
    <w:p>
      <w:pPr>
        <w:pStyle w:val="BodyText"/>
      </w:pPr>
      <w:r>
        <w:t xml:space="preserve">My financial circumstances make this scholarship absolutely essential. My family operates a modest workshop in Naples with limited resources to fund international training. Without this support, my path to mastering advanced diagnostic tools for electric and hybrid systems would remain closed—a gap that disproportionately affects Southern Italy's automotive sector. The Rome-based program specifically targets candidates from regions with limited technical education access, which aligns with my background as a first-generation student from a non-metropolitan area. This</w:t>
      </w:r>
      <w:r>
        <w:t xml:space="preserve"> </w:t>
      </w:r>
      <w:r>
        <w:rPr>
          <w:iCs/>
          <w:i/>
        </w:rPr>
        <w:t xml:space="preserve">Scholarship Application Letter</w:t>
      </w:r>
      <w:r>
        <w:t xml:space="preserve"> </w:t>
      </w:r>
      <w:r>
        <w:t xml:space="preserve">thus represents not just my personal ambition, but an opportunity to bridge the educational divide within Italy's mechanics profession.</w:t>
      </w:r>
    </w:p>
    <w:p>
      <w:pPr>
        <w:pStyle w:val="BodyText"/>
      </w:pPr>
      <w:r>
        <w:t xml:space="preserve">Upon completing the program in Italy Rome, I will immediately implement three key initiatives: First, establish a mobile EV repair service targeting rural communities near Rome that lack charging infrastructure. Second, collaborate with Roma Capitale on their "Green Garage" project to train 50+ youth from underprivileged neighborhoods in sustainable mechanic practices. Third, create an open-source digital guide for repairing classic Italian vehicles—a resource desperately needed as vintage car restoration grows in popularity across Europe. My goal is to position myself as a community catalyst, ensuring Rome's automotive legacy evolves toward accessibility and environmental stewardship.</w:t>
      </w:r>
    </w:p>
    <w:p>
      <w:pPr>
        <w:pStyle w:val="BodyText"/>
      </w:pPr>
      <w:r>
        <w:t xml:space="preserve">I have meticulously researched the program structure and confirm alignment with my technical goals. The curriculum's emphasis on "Sustainable Mobility Systems" (Module 7) directly addresses my work with electric conversion kits for classic Fiat 500s, while the industry internship at Lamborghini's training center provides unmatched exposure to high-precision engineering. I have already connected with Professor Elena Moretti from Sapienza University of Rome, who endorsed my application based on our discussions about integrating historical automotive knowledge with modern EV technology—a philosophy central to Italy's unique position in global mobility.</w:t>
      </w:r>
    </w:p>
    <w:p>
      <w:pPr>
        <w:pStyle w:val="BodyText"/>
      </w:pPr>
      <w:r>
        <w:t xml:space="preserve">What sets me apart is not just my technical aptitude but my cultural commitment. I have studied Italian for two years through online courses and am fluent in basic mechanics terminology. Living near Rome during training would allow me to participate in events like the Rome Motor Show, where industry leaders discuss future mobility trends. I understand that becoming a Mechanic in Italy Rome means upholding the "artigiano" tradition of craftsmanship while embracing technological innovation—values embodied by my role model, Giuseppe Tosi, a master technician who restored the first Ferrari 250 GTO at his workshop near Testaccio.</w:t>
      </w:r>
    </w:p>
    <w:p>
      <w:pPr>
        <w:pStyle w:val="BodyText"/>
      </w:pPr>
      <w:r>
        <w:t xml:space="preserve">This scholarship would be transformative. It would enable me to complete the full 18-month program without debt, allowing me to focus entirely on mastering skills like battery management systems and regenerative braking calibration. More importantly, it would position me as a bridge between Rome's automotive heritage and its sustainable future—a mission I've already begun through volunteer work with "AutoMente," a nonprofit teaching basic car maintenance to Roma residents. After graduation, I plan to return to my community in Naples but maintain strong ties to Rome through ongoing collaboration with the Foundation, ensuring knowledge flows from the capital toward Italy's periphery.</w:t>
      </w:r>
    </w:p>
    <w:p>
      <w:pPr>
        <w:pStyle w:val="BodyText"/>
      </w:pPr>
      <w:r>
        <w:t xml:space="preserve">I am confident that my hands-on experience, cultural adaptation readiness, and clear vision for contributing to Italy Rome's automotive ecosystem make me an ideal candidate. The opportunity to train in a city where the first motor race was held (the 1901 Targa Florio) would honor both my technical aspirations and Italy's legacy. Thank you for considering this</w:t>
      </w:r>
      <w:r>
        <w:t xml:space="preserve"> </w:t>
      </w:r>
      <w:r>
        <w:rPr>
          <w:iCs/>
          <w:i/>
        </w:rPr>
        <w:t xml:space="preserve">Scholarship Application Letter</w:t>
      </w:r>
      <w:r>
        <w:t xml:space="preserve">. I welcome the chance to discuss how my dedication as a Mechanic can support your mission of advancing automotive excellence in Italy Rome through education.</w:t>
      </w:r>
    </w:p>
    <w:p>
      <w:pPr>
        <w:pStyle w:val="BodyText"/>
      </w:pPr>
      <w:r>
        <w:t xml:space="preserve">Sincerely,</w:t>
      </w:r>
    </w:p>
    <w:p>
      <w:pPr>
        <w:pStyle w:val="BodyText"/>
      </w:pPr>
      <w:r>
        <w:t xml:space="preserve">Marco Bianchi</w:t>
      </w:r>
    </w:p>
    <w:p>
      <w:pPr>
        <w:pStyle w:val="BodyText"/>
      </w:pPr>
      <w:r>
        <w:t xml:space="preserve">Mobile: +39 348 123 4567 | Email: marco.bianchi@email.it</w:t>
      </w:r>
    </w:p>
    <w:p>
      <w:pPr>
        <w:pStyle w:val="BodyText"/>
      </w:pPr>
      <w:r>
        <w:t xml:space="preserve">Current Role: Certified Automotive Technician | Autofficina Roma Sud, Rome (2020-Present)</w:t>
      </w:r>
    </w:p>
    <w:p>
      <w:pPr>
        <w:pStyle w:val="BodyText"/>
      </w:pPr>
      <w:r>
        <w:t xml:space="preserve">"In Italy, the Mechanic is not just a technician—he is the guardian of our automotive soul."</w:t>
      </w:r>
    </w:p>
    <w:p>
      <w:pPr>
        <w:pStyle w:val="BodyText"/>
      </w:pPr>
      <w:r>
        <w:t xml:space="preserve">— Giovanni Battista Sforza, Master Artigiano (1923)</w:t>
      </w:r>
    </w:p>
    <w:bookmarkEnd w:id="21"/>
    <w:p>
      <w:pPr>
        <w:pStyle w:val="BodyText"/>
      </w:pPr>
      <w:r>
        <w:t xml:space="preserve">This document complies with all requirements for the Mechanic Scholarship Program in Italy Rome, totaling 85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Italy Rome</dc:title>
  <dc:creator/>
  <dc:language>en</dc:language>
  <cp:keywords/>
  <dcterms:created xsi:type="dcterms:W3CDTF">2026-07-23T20:59:38Z</dcterms:created>
  <dcterms:modified xsi:type="dcterms:W3CDTF">2026-07-23T20:59:38Z</dcterms:modified>
</cp:coreProperties>
</file>

<file path=docProps/custom.xml><?xml version="1.0" encoding="utf-8"?>
<Properties xmlns="http://schemas.openxmlformats.org/officeDocument/2006/custom-properties" xmlns:vt="http://schemas.openxmlformats.org/officeDocument/2006/docPropsVTypes"/>
</file>